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14E960" w14:textId="77777777" w:rsidR="00D36302" w:rsidRPr="0035091C" w:rsidRDefault="00D36302" w:rsidP="008E3F0E">
      <w:pPr>
        <w:tabs>
          <w:tab w:val="center" w:pos="4680"/>
        </w:tabs>
        <w:jc w:val="center"/>
        <w:outlineLvl w:val="0"/>
        <w:rPr>
          <w:rFonts w:cs="Arial"/>
          <w:sz w:val="28"/>
          <w:szCs w:val="28"/>
        </w:rPr>
      </w:pPr>
      <w:bookmarkStart w:id="0" w:name="_GoBack"/>
      <w:bookmarkEnd w:id="0"/>
      <w:r w:rsidRPr="0035091C">
        <w:rPr>
          <w:rFonts w:cs="Arial"/>
          <w:b/>
          <w:bCs/>
          <w:sz w:val="28"/>
          <w:szCs w:val="28"/>
        </w:rPr>
        <w:t>INDIANA STATE UNIVERSITY</w:t>
      </w:r>
    </w:p>
    <w:p w14:paraId="0849DEF2" w14:textId="77777777" w:rsidR="00D36302" w:rsidRPr="0035091C" w:rsidRDefault="00D36302" w:rsidP="008E3F0E">
      <w:pPr>
        <w:tabs>
          <w:tab w:val="center" w:pos="4680"/>
        </w:tabs>
        <w:jc w:val="center"/>
        <w:outlineLvl w:val="0"/>
        <w:rPr>
          <w:rFonts w:cs="Arial"/>
          <w:sz w:val="28"/>
          <w:szCs w:val="28"/>
        </w:rPr>
      </w:pPr>
      <w:r w:rsidRPr="0035091C">
        <w:rPr>
          <w:rFonts w:cs="Arial"/>
          <w:b/>
          <w:bCs/>
          <w:sz w:val="28"/>
          <w:szCs w:val="28"/>
        </w:rPr>
        <w:t>DEPARTMENT OF PSYCHOLOGY</w:t>
      </w:r>
    </w:p>
    <w:p w14:paraId="14FA9FF1" w14:textId="7EEF57EF" w:rsidR="00D36302" w:rsidRPr="0035091C" w:rsidRDefault="00064B23" w:rsidP="008E3F0E">
      <w:pPr>
        <w:tabs>
          <w:tab w:val="center" w:pos="4680"/>
        </w:tabs>
        <w:jc w:val="center"/>
        <w:outlineLvl w:val="0"/>
        <w:rPr>
          <w:rFonts w:cs="Arial"/>
          <w:b/>
          <w:bCs/>
        </w:rPr>
      </w:pPr>
      <w:r>
        <w:rPr>
          <w:rFonts w:cs="Arial"/>
          <w:b/>
          <w:bCs/>
          <w:sz w:val="28"/>
          <w:szCs w:val="28"/>
        </w:rPr>
        <w:t xml:space="preserve">APPLICATION FOR </w:t>
      </w:r>
      <w:r w:rsidR="00D36302" w:rsidRPr="0035091C">
        <w:rPr>
          <w:rFonts w:cs="Arial"/>
          <w:b/>
          <w:bCs/>
          <w:sz w:val="28"/>
          <w:szCs w:val="28"/>
        </w:rPr>
        <w:t>FIELD PLACEMENT</w:t>
      </w:r>
    </w:p>
    <w:p w14:paraId="6DD6929A" w14:textId="77777777" w:rsidR="00D36302" w:rsidRPr="0035091C" w:rsidRDefault="00D36302">
      <w:pPr>
        <w:tabs>
          <w:tab w:val="center" w:pos="4680"/>
        </w:tabs>
        <w:outlineLvl w:val="0"/>
        <w:rPr>
          <w:rFonts w:cs="Arial"/>
        </w:rPr>
      </w:pPr>
    </w:p>
    <w:p w14:paraId="5BC304AC" w14:textId="77777777" w:rsidR="00D36302" w:rsidRPr="0003395A" w:rsidRDefault="00D36302">
      <w:pPr>
        <w:tabs>
          <w:tab w:val="left" w:pos="-1440"/>
          <w:tab w:val="left" w:pos="-720"/>
          <w:tab w:val="left" w:pos="3024"/>
        </w:tabs>
        <w:spacing w:line="360" w:lineRule="auto"/>
        <w:rPr>
          <w:rFonts w:cs="Arial"/>
          <w:sz w:val="22"/>
          <w:szCs w:val="22"/>
        </w:rPr>
      </w:pPr>
      <w:r w:rsidRPr="0003395A">
        <w:rPr>
          <w:rFonts w:cs="Arial"/>
          <w:sz w:val="22"/>
          <w:szCs w:val="22"/>
        </w:rPr>
        <w:t>Name: _________________________________</w:t>
      </w:r>
      <w:r w:rsidR="001C34EC" w:rsidRPr="0003395A">
        <w:rPr>
          <w:rFonts w:cs="Arial"/>
          <w:sz w:val="22"/>
          <w:szCs w:val="22"/>
        </w:rPr>
        <w:t>______________</w:t>
      </w:r>
      <w:r w:rsidRPr="0003395A">
        <w:rPr>
          <w:rFonts w:cs="Arial"/>
          <w:sz w:val="22"/>
          <w:szCs w:val="22"/>
        </w:rPr>
        <w:tab/>
      </w:r>
      <w:r w:rsidR="001C34EC" w:rsidRPr="0003395A">
        <w:rPr>
          <w:rFonts w:cs="Arial"/>
          <w:sz w:val="22"/>
          <w:szCs w:val="22"/>
        </w:rPr>
        <w:t xml:space="preserve">  </w:t>
      </w:r>
      <w:r w:rsidRPr="0003395A">
        <w:rPr>
          <w:rFonts w:cs="Arial"/>
          <w:sz w:val="22"/>
          <w:szCs w:val="22"/>
        </w:rPr>
        <w:t>Date: ___________________</w:t>
      </w:r>
      <w:r w:rsidR="001C34EC" w:rsidRPr="0003395A">
        <w:rPr>
          <w:rFonts w:cs="Arial"/>
          <w:sz w:val="22"/>
          <w:szCs w:val="22"/>
        </w:rPr>
        <w:t>_____</w:t>
      </w:r>
    </w:p>
    <w:p w14:paraId="63971585" w14:textId="77777777" w:rsidR="00D36302" w:rsidRPr="0003395A" w:rsidRDefault="006805CC">
      <w:pPr>
        <w:tabs>
          <w:tab w:val="left" w:pos="-1440"/>
          <w:tab w:val="left" w:pos="-720"/>
          <w:tab w:val="left" w:pos="3024"/>
        </w:tabs>
        <w:spacing w:line="360" w:lineRule="auto"/>
        <w:rPr>
          <w:rFonts w:cs="Arial"/>
          <w:sz w:val="22"/>
          <w:szCs w:val="22"/>
        </w:rPr>
      </w:pPr>
      <w:r w:rsidRPr="0003395A">
        <w:rPr>
          <w:rFonts w:cs="Arial"/>
          <w:sz w:val="22"/>
          <w:szCs w:val="22"/>
        </w:rPr>
        <w:t>E</w:t>
      </w:r>
      <w:r w:rsidR="00D36302" w:rsidRPr="0003395A">
        <w:rPr>
          <w:rFonts w:cs="Arial"/>
          <w:sz w:val="22"/>
          <w:szCs w:val="22"/>
        </w:rPr>
        <w:t xml:space="preserve">-mail: </w:t>
      </w:r>
      <w:r w:rsidR="00D36302" w:rsidRPr="0003395A">
        <w:rPr>
          <w:rFonts w:cs="Arial"/>
          <w:sz w:val="22"/>
          <w:szCs w:val="22"/>
        </w:rPr>
        <w:softHyphen/>
      </w:r>
      <w:r w:rsidR="00D36302" w:rsidRPr="0003395A">
        <w:rPr>
          <w:rFonts w:cs="Arial"/>
          <w:sz w:val="22"/>
          <w:szCs w:val="22"/>
        </w:rPr>
        <w:softHyphen/>
      </w:r>
      <w:r w:rsidR="00D36302" w:rsidRPr="0003395A">
        <w:rPr>
          <w:rFonts w:cs="Arial"/>
          <w:sz w:val="22"/>
          <w:szCs w:val="22"/>
        </w:rPr>
        <w:softHyphen/>
      </w:r>
      <w:r w:rsidR="00D36302" w:rsidRPr="0003395A">
        <w:rPr>
          <w:rFonts w:cs="Arial"/>
          <w:sz w:val="22"/>
          <w:szCs w:val="22"/>
        </w:rPr>
        <w:softHyphen/>
      </w:r>
      <w:r w:rsidR="00D36302" w:rsidRPr="0003395A">
        <w:rPr>
          <w:rFonts w:cs="Arial"/>
          <w:sz w:val="22"/>
          <w:szCs w:val="22"/>
        </w:rPr>
        <w:softHyphen/>
        <w:t>_________________</w:t>
      </w:r>
      <w:r w:rsidRPr="0003395A">
        <w:rPr>
          <w:rFonts w:cs="Arial"/>
          <w:sz w:val="22"/>
          <w:szCs w:val="22"/>
        </w:rPr>
        <w:t>__________________________________________</w:t>
      </w:r>
      <w:r w:rsidR="001C34EC" w:rsidRPr="0003395A">
        <w:rPr>
          <w:rFonts w:cs="Arial"/>
          <w:sz w:val="22"/>
          <w:szCs w:val="22"/>
        </w:rPr>
        <w:t>__________________</w:t>
      </w:r>
      <w:r w:rsidR="0003395A">
        <w:rPr>
          <w:rFonts w:cs="Arial"/>
          <w:sz w:val="22"/>
          <w:szCs w:val="22"/>
        </w:rPr>
        <w:t>_____</w:t>
      </w:r>
    </w:p>
    <w:p w14:paraId="362183C2" w14:textId="77777777" w:rsidR="00D36302" w:rsidRPr="0003395A" w:rsidRDefault="00D36302">
      <w:pPr>
        <w:tabs>
          <w:tab w:val="left" w:pos="-1440"/>
          <w:tab w:val="left" w:pos="-720"/>
          <w:tab w:val="left" w:pos="3024"/>
        </w:tabs>
        <w:spacing w:line="360" w:lineRule="auto"/>
        <w:outlineLvl w:val="0"/>
        <w:rPr>
          <w:rFonts w:cs="Arial"/>
          <w:sz w:val="22"/>
          <w:szCs w:val="22"/>
        </w:rPr>
      </w:pPr>
      <w:r w:rsidRPr="0003395A">
        <w:rPr>
          <w:rFonts w:cs="Arial"/>
          <w:sz w:val="22"/>
          <w:szCs w:val="22"/>
        </w:rPr>
        <w:t>Student Number: ______________________</w:t>
      </w:r>
      <w:r w:rsidR="008E3F0E" w:rsidRPr="0003395A">
        <w:rPr>
          <w:rFonts w:cs="Arial"/>
          <w:sz w:val="22"/>
          <w:szCs w:val="22"/>
        </w:rPr>
        <w:t>_____________________________</w:t>
      </w:r>
      <w:r w:rsidR="001C34EC" w:rsidRPr="0003395A">
        <w:rPr>
          <w:rFonts w:cs="Arial"/>
          <w:sz w:val="22"/>
          <w:szCs w:val="22"/>
        </w:rPr>
        <w:t>__________________</w:t>
      </w:r>
      <w:r w:rsidR="0003395A">
        <w:rPr>
          <w:rFonts w:cs="Arial"/>
          <w:sz w:val="22"/>
          <w:szCs w:val="22"/>
        </w:rPr>
        <w:t>_____</w:t>
      </w:r>
    </w:p>
    <w:p w14:paraId="3EC8674B" w14:textId="77777777" w:rsidR="0003395A" w:rsidRPr="0003395A" w:rsidRDefault="0003395A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spacing w:line="360" w:lineRule="auto"/>
        <w:rPr>
          <w:rFonts w:cs="Arial"/>
          <w:sz w:val="22"/>
          <w:szCs w:val="22"/>
        </w:rPr>
      </w:pPr>
      <w:r w:rsidRPr="0003395A">
        <w:rPr>
          <w:rFonts w:cs="Arial"/>
          <w:sz w:val="22"/>
          <w:szCs w:val="22"/>
        </w:rPr>
        <w:t>Are you currently enrolled in PSY 384 (Interviewing Skills) or COUN 433 (Techniques of Counseling)</w:t>
      </w:r>
      <w:r>
        <w:rPr>
          <w:rFonts w:cs="Arial"/>
          <w:sz w:val="22"/>
          <w:szCs w:val="22"/>
        </w:rPr>
        <w:t>? _______</w:t>
      </w:r>
    </w:p>
    <w:p w14:paraId="292F7C78" w14:textId="1EE100EB" w:rsidR="008E3F0E" w:rsidRPr="0003395A" w:rsidRDefault="008E3F0E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spacing w:line="360" w:lineRule="auto"/>
        <w:rPr>
          <w:rFonts w:cs="Arial"/>
          <w:sz w:val="22"/>
          <w:szCs w:val="22"/>
        </w:rPr>
      </w:pPr>
      <w:r w:rsidRPr="0003395A">
        <w:rPr>
          <w:rFonts w:cs="Arial"/>
          <w:sz w:val="22"/>
          <w:szCs w:val="22"/>
        </w:rPr>
        <w:t xml:space="preserve">Have you </w:t>
      </w:r>
      <w:r w:rsidR="00C157FD">
        <w:rPr>
          <w:rFonts w:cs="Arial"/>
          <w:sz w:val="22"/>
          <w:szCs w:val="22"/>
        </w:rPr>
        <w:t>successfully completed</w:t>
      </w:r>
      <w:r w:rsidRPr="0003395A">
        <w:rPr>
          <w:rFonts w:cs="Arial"/>
          <w:sz w:val="22"/>
          <w:szCs w:val="22"/>
        </w:rPr>
        <w:t xml:space="preserve"> PSY 384 or COUN 433</w:t>
      </w:r>
      <w:r w:rsidR="00C157FD">
        <w:rPr>
          <w:rFonts w:cs="Arial"/>
          <w:sz w:val="22"/>
          <w:szCs w:val="22"/>
        </w:rPr>
        <w:t xml:space="preserve"> in a previous semester</w:t>
      </w:r>
      <w:r w:rsidRPr="0003395A">
        <w:rPr>
          <w:rFonts w:cs="Arial"/>
          <w:sz w:val="22"/>
          <w:szCs w:val="22"/>
        </w:rPr>
        <w:t>?   ____________</w:t>
      </w:r>
      <w:r w:rsidR="0003395A">
        <w:rPr>
          <w:rFonts w:cs="Arial"/>
          <w:sz w:val="22"/>
          <w:szCs w:val="22"/>
        </w:rPr>
        <w:t>___</w:t>
      </w:r>
      <w:r w:rsidRPr="0003395A">
        <w:rPr>
          <w:rFonts w:cs="Arial"/>
          <w:sz w:val="22"/>
          <w:szCs w:val="22"/>
        </w:rPr>
        <w:t xml:space="preserve"> </w:t>
      </w:r>
    </w:p>
    <w:p w14:paraId="1DC6C15E" w14:textId="3C577F5F" w:rsidR="0003395A" w:rsidRPr="0003395A" w:rsidRDefault="0003395A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spacing w:line="360" w:lineRule="auto"/>
        <w:rPr>
          <w:rFonts w:cs="Arial"/>
          <w:sz w:val="22"/>
          <w:szCs w:val="22"/>
        </w:rPr>
      </w:pPr>
      <w:r w:rsidRPr="0003395A">
        <w:rPr>
          <w:rFonts w:cs="Arial"/>
          <w:sz w:val="22"/>
          <w:szCs w:val="22"/>
        </w:rPr>
        <w:t xml:space="preserve">Have you </w:t>
      </w:r>
      <w:r w:rsidR="00C157FD">
        <w:rPr>
          <w:rFonts w:cs="Arial"/>
          <w:sz w:val="22"/>
          <w:szCs w:val="22"/>
        </w:rPr>
        <w:t>successfully completed</w:t>
      </w:r>
      <w:r w:rsidRPr="0003395A">
        <w:rPr>
          <w:rFonts w:cs="Arial"/>
          <w:sz w:val="22"/>
          <w:szCs w:val="22"/>
        </w:rPr>
        <w:t xml:space="preserve"> PSY 321 (Diversity &amp; Ethics)? ____________________________</w:t>
      </w:r>
      <w:r>
        <w:rPr>
          <w:rFonts w:cs="Arial"/>
          <w:sz w:val="22"/>
          <w:szCs w:val="22"/>
        </w:rPr>
        <w:t>_</w:t>
      </w:r>
      <w:r w:rsidR="00C157FD">
        <w:rPr>
          <w:rFonts w:cs="Arial"/>
          <w:sz w:val="22"/>
          <w:szCs w:val="22"/>
        </w:rPr>
        <w:t>_</w:t>
      </w:r>
    </w:p>
    <w:p w14:paraId="6CF4E858" w14:textId="705A37AF" w:rsidR="0035091C" w:rsidRDefault="0035091C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spacing w:line="360" w:lineRule="auto"/>
        <w:rPr>
          <w:rFonts w:cs="Arial"/>
          <w:sz w:val="22"/>
          <w:szCs w:val="22"/>
        </w:rPr>
      </w:pPr>
      <w:r w:rsidRPr="0003395A">
        <w:rPr>
          <w:rFonts w:cs="Arial"/>
          <w:sz w:val="22"/>
          <w:szCs w:val="22"/>
        </w:rPr>
        <w:t xml:space="preserve">Semester in which you plan to enroll in PSY 484: </w:t>
      </w:r>
      <w:r w:rsidR="00C157FD">
        <w:rPr>
          <w:rFonts w:cs="Arial"/>
          <w:sz w:val="22"/>
          <w:szCs w:val="22"/>
        </w:rPr>
        <w:tab/>
        <w:t xml:space="preserve"> ____________ Fall</w:t>
      </w:r>
    </w:p>
    <w:p w14:paraId="3320D5B2" w14:textId="2F26164D" w:rsidR="00C157FD" w:rsidRDefault="00C157FD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spacing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  <w:t>_____________ Spring</w:t>
      </w:r>
    </w:p>
    <w:p w14:paraId="6332415E" w14:textId="77E5106D" w:rsidR="00C157FD" w:rsidRPr="0003395A" w:rsidRDefault="00C157FD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spacing w:line="360" w:lineRule="auto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  <w:t>_____________ Summer</w:t>
      </w:r>
    </w:p>
    <w:p w14:paraId="0A8276D3" w14:textId="77777777" w:rsidR="00336270" w:rsidRPr="0003395A" w:rsidRDefault="00336270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spacing w:line="360" w:lineRule="auto"/>
        <w:rPr>
          <w:rFonts w:cs="Arial"/>
          <w:sz w:val="22"/>
          <w:szCs w:val="22"/>
        </w:rPr>
      </w:pPr>
      <w:r w:rsidRPr="0003395A">
        <w:rPr>
          <w:rFonts w:cs="Arial"/>
          <w:sz w:val="22"/>
          <w:szCs w:val="22"/>
        </w:rPr>
        <w:t>City and state where you plan to complete the internship: _______________________________</w:t>
      </w:r>
      <w:r w:rsidR="00A75A5F" w:rsidRPr="0003395A">
        <w:rPr>
          <w:rFonts w:cs="Arial"/>
          <w:sz w:val="22"/>
          <w:szCs w:val="22"/>
        </w:rPr>
        <w:t>______</w:t>
      </w:r>
      <w:r w:rsidR="0003395A">
        <w:rPr>
          <w:rFonts w:cs="Arial"/>
          <w:sz w:val="22"/>
          <w:szCs w:val="22"/>
        </w:rPr>
        <w:t>________</w:t>
      </w:r>
    </w:p>
    <w:p w14:paraId="4A15440F" w14:textId="77777777" w:rsidR="00D36302" w:rsidRPr="0003395A" w:rsidRDefault="00D3630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rPr>
          <w:rFonts w:cs="Arial"/>
          <w:sz w:val="22"/>
          <w:szCs w:val="22"/>
        </w:rPr>
      </w:pPr>
    </w:p>
    <w:p w14:paraId="15CD8599" w14:textId="35BA02EF" w:rsidR="00355DB3" w:rsidRDefault="00D80F02">
      <w:pPr>
        <w:tabs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W</w:t>
      </w:r>
      <w:r w:rsidR="00AD63F2" w:rsidRPr="0003395A">
        <w:rPr>
          <w:rFonts w:cs="Arial"/>
          <w:sz w:val="22"/>
          <w:szCs w:val="22"/>
        </w:rPr>
        <w:t>hich populations and</w:t>
      </w:r>
      <w:r w:rsidR="000773CC">
        <w:rPr>
          <w:rFonts w:cs="Arial"/>
          <w:sz w:val="22"/>
          <w:szCs w:val="22"/>
        </w:rPr>
        <w:t>/or</w:t>
      </w:r>
      <w:r w:rsidR="00AD63F2" w:rsidRPr="0003395A">
        <w:rPr>
          <w:rFonts w:cs="Arial"/>
          <w:sz w:val="22"/>
          <w:szCs w:val="22"/>
        </w:rPr>
        <w:t xml:space="preserve"> </w:t>
      </w:r>
      <w:r w:rsidR="00423753" w:rsidRPr="0003395A">
        <w:rPr>
          <w:rFonts w:cs="Arial"/>
          <w:sz w:val="22"/>
          <w:szCs w:val="22"/>
        </w:rPr>
        <w:t>settings</w:t>
      </w:r>
      <w:r w:rsidR="00AD63F2" w:rsidRPr="0003395A">
        <w:rPr>
          <w:rFonts w:cs="Arial"/>
          <w:sz w:val="22"/>
          <w:szCs w:val="22"/>
        </w:rPr>
        <w:t xml:space="preserve"> </w:t>
      </w:r>
      <w:r w:rsidR="00C157FD">
        <w:rPr>
          <w:rFonts w:cs="Arial"/>
          <w:sz w:val="22"/>
          <w:szCs w:val="22"/>
        </w:rPr>
        <w:t xml:space="preserve">do </w:t>
      </w:r>
      <w:r w:rsidR="000773CC" w:rsidRPr="000773CC">
        <w:rPr>
          <w:rFonts w:cs="Arial"/>
          <w:sz w:val="22"/>
          <w:szCs w:val="22"/>
          <w:u w:val="single"/>
        </w:rPr>
        <w:t xml:space="preserve">you plan to pursue </w:t>
      </w:r>
      <w:r w:rsidR="00C157FD">
        <w:rPr>
          <w:rFonts w:cs="Arial"/>
          <w:sz w:val="22"/>
          <w:szCs w:val="22"/>
          <w:u w:val="single"/>
        </w:rPr>
        <w:t xml:space="preserve">for </w:t>
      </w:r>
      <w:r w:rsidR="000773CC" w:rsidRPr="000773CC">
        <w:rPr>
          <w:rFonts w:cs="Arial"/>
          <w:sz w:val="22"/>
          <w:szCs w:val="22"/>
          <w:u w:val="single"/>
        </w:rPr>
        <w:t>an internship opportunity</w:t>
      </w:r>
      <w:r w:rsidR="00C157FD">
        <w:rPr>
          <w:rFonts w:cs="Arial"/>
          <w:sz w:val="22"/>
          <w:szCs w:val="22"/>
        </w:rPr>
        <w:t xml:space="preserve"> (e.g., children, criminal justice agency, serious mental illness)</w:t>
      </w:r>
      <w:r>
        <w:rPr>
          <w:rFonts w:cs="Arial"/>
          <w:sz w:val="22"/>
          <w:szCs w:val="22"/>
        </w:rPr>
        <w:t>?</w:t>
      </w:r>
    </w:p>
    <w:p w14:paraId="564F714B" w14:textId="77777777" w:rsidR="00355DB3" w:rsidRDefault="00355DB3">
      <w:pPr>
        <w:tabs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</w:p>
    <w:p w14:paraId="3F047D4E" w14:textId="3C0F6C28" w:rsidR="00355DB3" w:rsidRDefault="00355DB3">
      <w:pPr>
        <w:tabs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</w:p>
    <w:p w14:paraId="36B5127F" w14:textId="77777777" w:rsidR="00C157FD" w:rsidRDefault="00C157FD">
      <w:pPr>
        <w:tabs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</w:p>
    <w:p w14:paraId="234EEDC8" w14:textId="77777777" w:rsidR="00355DB3" w:rsidRDefault="00355DB3">
      <w:pPr>
        <w:tabs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</w:p>
    <w:p w14:paraId="2CE0D143" w14:textId="00566217" w:rsidR="00D36302" w:rsidRPr="0003395A" w:rsidRDefault="00355DB3">
      <w:pPr>
        <w:tabs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Have you made contact yet with any internship site or individual to secure a placement? </w:t>
      </w:r>
      <w:r w:rsidR="005430A5">
        <w:rPr>
          <w:rFonts w:cs="Arial"/>
          <w:sz w:val="22"/>
          <w:szCs w:val="22"/>
        </w:rPr>
        <w:t>If so, who and where?</w:t>
      </w:r>
      <w:r w:rsidR="00AD63F2" w:rsidRPr="0003395A">
        <w:rPr>
          <w:rFonts w:cs="Arial"/>
          <w:sz w:val="22"/>
          <w:szCs w:val="22"/>
        </w:rPr>
        <w:t xml:space="preserve"> </w:t>
      </w:r>
    </w:p>
    <w:p w14:paraId="47C8BAB3" w14:textId="4B7A0463" w:rsidR="00D36302" w:rsidRDefault="00D36302">
      <w:pPr>
        <w:tabs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</w:p>
    <w:p w14:paraId="23072109" w14:textId="77777777" w:rsidR="00C157FD" w:rsidRPr="0003395A" w:rsidRDefault="00C157FD">
      <w:pPr>
        <w:tabs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</w:p>
    <w:p w14:paraId="47F383D2" w14:textId="006DF799" w:rsidR="003D4867" w:rsidRPr="0003395A" w:rsidRDefault="003D4867" w:rsidP="00423753">
      <w:pPr>
        <w:tabs>
          <w:tab w:val="left" w:pos="3060"/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</w:p>
    <w:p w14:paraId="6414DE30" w14:textId="77777777" w:rsidR="001C34EC" w:rsidRPr="0003395A" w:rsidRDefault="001C34EC">
      <w:pPr>
        <w:tabs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</w:p>
    <w:p w14:paraId="0F9CBB8C" w14:textId="77777777" w:rsidR="001C34EC" w:rsidRPr="0003395A" w:rsidRDefault="001C34EC">
      <w:pPr>
        <w:tabs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</w:p>
    <w:p w14:paraId="0AD390C0" w14:textId="77777777" w:rsidR="00D36302" w:rsidRPr="0003395A" w:rsidRDefault="00235C6E">
      <w:pPr>
        <w:tabs>
          <w:tab w:val="center" w:pos="4680"/>
          <w:tab w:val="left" w:pos="5040"/>
          <w:tab w:val="left" w:pos="5760"/>
          <w:tab w:val="left" w:pos="6480"/>
        </w:tabs>
        <w:outlineLvl w:val="0"/>
        <w:rPr>
          <w:rFonts w:cs="Arial"/>
          <w:sz w:val="22"/>
          <w:szCs w:val="22"/>
        </w:rPr>
      </w:pPr>
      <w:r w:rsidRPr="0003395A">
        <w:rPr>
          <w:rFonts w:cs="Arial"/>
          <w:sz w:val="22"/>
          <w:szCs w:val="22"/>
        </w:rPr>
        <w:t>What are your career goals? (W</w:t>
      </w:r>
      <w:r w:rsidR="00D36302" w:rsidRPr="0003395A">
        <w:rPr>
          <w:rFonts w:cs="Arial"/>
          <w:sz w:val="22"/>
          <w:szCs w:val="22"/>
        </w:rPr>
        <w:t>hat do you plan to do following completion of your Bachelor’s degree)</w:t>
      </w:r>
    </w:p>
    <w:p w14:paraId="323C7C20" w14:textId="77777777" w:rsidR="0003395A" w:rsidRDefault="0003395A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rPr>
          <w:rFonts w:cs="Arial"/>
          <w:sz w:val="22"/>
          <w:szCs w:val="22"/>
        </w:rPr>
      </w:pPr>
    </w:p>
    <w:p w14:paraId="55729BBC" w14:textId="1054B677" w:rsidR="0003395A" w:rsidRDefault="0003395A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rPr>
          <w:rFonts w:cs="Arial"/>
          <w:sz w:val="22"/>
          <w:szCs w:val="22"/>
        </w:rPr>
      </w:pPr>
    </w:p>
    <w:p w14:paraId="1CE8B94A" w14:textId="27191F5B" w:rsidR="008B0B3D" w:rsidRDefault="008B0B3D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rPr>
          <w:rFonts w:cs="Arial"/>
          <w:sz w:val="22"/>
          <w:szCs w:val="22"/>
        </w:rPr>
      </w:pPr>
    </w:p>
    <w:p w14:paraId="09D4A6E0" w14:textId="3E12976C" w:rsidR="008B0B3D" w:rsidRDefault="008B0B3D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rPr>
          <w:rFonts w:cs="Arial"/>
          <w:sz w:val="22"/>
          <w:szCs w:val="22"/>
        </w:rPr>
      </w:pPr>
    </w:p>
    <w:p w14:paraId="6A47DEFA" w14:textId="6242075E" w:rsidR="008B0B3D" w:rsidRDefault="008B0B3D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rPr>
          <w:rFonts w:cs="Arial"/>
          <w:sz w:val="22"/>
          <w:szCs w:val="22"/>
        </w:rPr>
      </w:pPr>
    </w:p>
    <w:p w14:paraId="1A21863B" w14:textId="13273A30" w:rsidR="008B0B3D" w:rsidRDefault="008B0B3D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rPr>
          <w:rFonts w:cs="Arial"/>
          <w:sz w:val="22"/>
          <w:szCs w:val="22"/>
        </w:rPr>
      </w:pPr>
    </w:p>
    <w:p w14:paraId="62EFF21E" w14:textId="77777777" w:rsidR="008B0B3D" w:rsidRPr="0003395A" w:rsidRDefault="008B0B3D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rPr>
          <w:rFonts w:cs="Arial"/>
          <w:sz w:val="22"/>
          <w:szCs w:val="22"/>
        </w:rPr>
      </w:pPr>
    </w:p>
    <w:p w14:paraId="28CD5969" w14:textId="77777777" w:rsidR="00D36302" w:rsidRPr="0003395A" w:rsidRDefault="00D36302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rPr>
          <w:rFonts w:cs="Arial"/>
          <w:sz w:val="22"/>
          <w:szCs w:val="22"/>
        </w:rPr>
      </w:pPr>
    </w:p>
    <w:p w14:paraId="68EBCA03" w14:textId="61E4F021" w:rsidR="00D36302" w:rsidRPr="0003395A" w:rsidRDefault="00D36302">
      <w:pPr>
        <w:rPr>
          <w:b/>
          <w:sz w:val="22"/>
          <w:szCs w:val="22"/>
        </w:rPr>
      </w:pPr>
      <w:r w:rsidRPr="0003395A">
        <w:rPr>
          <w:b/>
          <w:sz w:val="22"/>
          <w:szCs w:val="22"/>
        </w:rPr>
        <w:t xml:space="preserve">I understand that to be eligible to participate, I must be in good academic and conduct </w:t>
      </w:r>
      <w:r w:rsidR="00FC074D" w:rsidRPr="0003395A">
        <w:rPr>
          <w:b/>
          <w:sz w:val="22"/>
          <w:szCs w:val="22"/>
        </w:rPr>
        <w:t>standing,</w:t>
      </w:r>
      <w:r w:rsidRPr="0003395A">
        <w:rPr>
          <w:b/>
          <w:sz w:val="22"/>
          <w:szCs w:val="22"/>
        </w:rPr>
        <w:t xml:space="preserve"> and I authorize a review of my educational record to obtain this information.</w:t>
      </w:r>
    </w:p>
    <w:p w14:paraId="38B1D01F" w14:textId="77777777" w:rsidR="00D36302" w:rsidRPr="0003395A" w:rsidRDefault="00D36302">
      <w:pPr>
        <w:rPr>
          <w:sz w:val="22"/>
          <w:szCs w:val="22"/>
        </w:rPr>
      </w:pPr>
    </w:p>
    <w:p w14:paraId="188A18D8" w14:textId="77777777" w:rsidR="00D36302" w:rsidRPr="0003395A" w:rsidRDefault="00D36302">
      <w:pPr>
        <w:rPr>
          <w:b/>
          <w:bCs/>
          <w:sz w:val="22"/>
          <w:szCs w:val="22"/>
        </w:rPr>
      </w:pPr>
      <w:r w:rsidRPr="0003395A">
        <w:rPr>
          <w:sz w:val="22"/>
          <w:szCs w:val="22"/>
        </w:rPr>
        <w:t>Student Signature:  __________________________________________ Date:  ______________</w:t>
      </w:r>
    </w:p>
    <w:p w14:paraId="04E7D94F" w14:textId="77777777" w:rsidR="00D36302" w:rsidRPr="0003395A" w:rsidRDefault="00D36302">
      <w:pPr>
        <w:rPr>
          <w:sz w:val="22"/>
          <w:szCs w:val="22"/>
        </w:rPr>
      </w:pPr>
    </w:p>
    <w:p w14:paraId="4D886013" w14:textId="77777777" w:rsidR="006D2262" w:rsidRPr="0003395A" w:rsidRDefault="006D2262">
      <w:pPr>
        <w:rPr>
          <w:sz w:val="22"/>
          <w:szCs w:val="22"/>
        </w:rPr>
      </w:pPr>
    </w:p>
    <w:p w14:paraId="7EA9750E" w14:textId="680B2289" w:rsidR="005430A5" w:rsidRDefault="006D2262">
      <w:pPr>
        <w:rPr>
          <w:b/>
          <w:sz w:val="22"/>
          <w:szCs w:val="22"/>
        </w:rPr>
      </w:pPr>
      <w:r w:rsidRPr="0003395A">
        <w:rPr>
          <w:b/>
          <w:sz w:val="22"/>
          <w:szCs w:val="22"/>
        </w:rPr>
        <w:t xml:space="preserve">Return to Dr. </w:t>
      </w:r>
      <w:r w:rsidR="000C39E7">
        <w:rPr>
          <w:b/>
          <w:sz w:val="22"/>
          <w:szCs w:val="22"/>
        </w:rPr>
        <w:t>Liz Smith</w:t>
      </w:r>
      <w:r w:rsidR="00D51BCF">
        <w:rPr>
          <w:b/>
          <w:sz w:val="22"/>
          <w:szCs w:val="22"/>
        </w:rPr>
        <w:t xml:space="preserve"> at </w:t>
      </w:r>
      <w:r w:rsidR="000E4358">
        <w:rPr>
          <w:b/>
          <w:sz w:val="22"/>
          <w:szCs w:val="22"/>
        </w:rPr>
        <w:t>liz</w:t>
      </w:r>
      <w:r w:rsidR="000C39E7">
        <w:rPr>
          <w:b/>
          <w:sz w:val="22"/>
          <w:szCs w:val="22"/>
        </w:rPr>
        <w:t>.smith</w:t>
      </w:r>
      <w:r w:rsidR="00D51BCF">
        <w:rPr>
          <w:b/>
          <w:sz w:val="22"/>
          <w:szCs w:val="22"/>
        </w:rPr>
        <w:t>@indstate.edu</w:t>
      </w:r>
    </w:p>
    <w:p w14:paraId="080D8F4E" w14:textId="6091E430" w:rsidR="005430A5" w:rsidRDefault="005430A5">
      <w:pPr>
        <w:rPr>
          <w:b/>
          <w:sz w:val="22"/>
          <w:szCs w:val="22"/>
        </w:rPr>
      </w:pPr>
    </w:p>
    <w:p w14:paraId="7313BD8E" w14:textId="575BEDA4" w:rsidR="00E965A7" w:rsidRDefault="00E965A7">
      <w:pPr>
        <w:rPr>
          <w:b/>
          <w:sz w:val="22"/>
          <w:szCs w:val="22"/>
        </w:rPr>
      </w:pPr>
    </w:p>
    <w:p w14:paraId="2CD6B20F" w14:textId="1C12971F" w:rsidR="00E965A7" w:rsidRPr="00E965A7" w:rsidRDefault="008B0B3D" w:rsidP="00E965A7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rPr>
          <w:rFonts w:cs="Arial"/>
          <w:b/>
          <w:bCs/>
          <w:i/>
          <w:iCs/>
          <w:sz w:val="22"/>
          <w:szCs w:val="22"/>
        </w:rPr>
      </w:pPr>
      <w:r>
        <w:rPr>
          <w:rFonts w:cs="Arial"/>
          <w:b/>
          <w:bCs/>
          <w:i/>
          <w:iCs/>
          <w:sz w:val="22"/>
          <w:szCs w:val="22"/>
        </w:rPr>
        <w:t>**</w:t>
      </w:r>
      <w:r w:rsidR="00E965A7" w:rsidRPr="00E965A7">
        <w:rPr>
          <w:rFonts w:cs="Arial"/>
          <w:b/>
          <w:bCs/>
          <w:i/>
          <w:iCs/>
          <w:sz w:val="22"/>
          <w:szCs w:val="22"/>
        </w:rPr>
        <w:t xml:space="preserve">It is your responsibility to secure an internship placement at least one week prior to the start of the semester. </w:t>
      </w:r>
      <w:r w:rsidR="00D51BCF">
        <w:rPr>
          <w:rFonts w:cs="Arial"/>
          <w:b/>
          <w:bCs/>
          <w:i/>
          <w:iCs/>
          <w:sz w:val="22"/>
          <w:szCs w:val="22"/>
        </w:rPr>
        <w:t xml:space="preserve">Dr. </w:t>
      </w:r>
      <w:r w:rsidR="000C39E7">
        <w:rPr>
          <w:rFonts w:cs="Arial"/>
          <w:b/>
          <w:bCs/>
          <w:i/>
          <w:iCs/>
          <w:sz w:val="22"/>
          <w:szCs w:val="22"/>
        </w:rPr>
        <w:t>Smith</w:t>
      </w:r>
      <w:r w:rsidR="00D51BCF">
        <w:rPr>
          <w:rFonts w:cs="Arial"/>
          <w:b/>
          <w:bCs/>
          <w:i/>
          <w:iCs/>
          <w:sz w:val="22"/>
          <w:szCs w:val="22"/>
        </w:rPr>
        <w:t xml:space="preserve"> will assist you with this process, but please complete and return this form</w:t>
      </w:r>
      <w:r w:rsidR="00E965A7" w:rsidRPr="00E965A7">
        <w:rPr>
          <w:rFonts w:cs="Arial"/>
          <w:b/>
          <w:bCs/>
          <w:i/>
          <w:iCs/>
          <w:sz w:val="22"/>
          <w:szCs w:val="22"/>
        </w:rPr>
        <w:t xml:space="preserve"> early in the preceding semester</w:t>
      </w:r>
      <w:r w:rsidR="00D51BCF">
        <w:rPr>
          <w:rFonts w:cs="Arial"/>
          <w:b/>
          <w:bCs/>
          <w:i/>
          <w:iCs/>
          <w:sz w:val="22"/>
          <w:szCs w:val="22"/>
        </w:rPr>
        <w:t xml:space="preserve"> so there is sufficient time to locate and secure an internship</w:t>
      </w:r>
      <w:r w:rsidR="00E965A7" w:rsidRPr="00E965A7">
        <w:rPr>
          <w:rFonts w:cs="Arial"/>
          <w:b/>
          <w:bCs/>
          <w:i/>
          <w:iCs/>
          <w:sz w:val="22"/>
          <w:szCs w:val="22"/>
        </w:rPr>
        <w:t xml:space="preserve">. </w:t>
      </w:r>
    </w:p>
    <w:sectPr w:rsidR="00E965A7" w:rsidRPr="00E965A7" w:rsidSect="008E3F0E">
      <w:headerReference w:type="even" r:id="rId9"/>
      <w:headerReference w:type="default" r:id="rId10"/>
      <w:pgSz w:w="12240" w:h="15840"/>
      <w:pgMar w:top="1080" w:right="1080" w:bottom="1080" w:left="1080" w:header="1440" w:footer="1440" w:gutter="0"/>
      <w:pgNumType w:start="135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BAFA2D" w14:textId="77777777" w:rsidR="00EA784B" w:rsidRDefault="00EA784B">
      <w:r>
        <w:separator/>
      </w:r>
    </w:p>
  </w:endnote>
  <w:endnote w:type="continuationSeparator" w:id="0">
    <w:p w14:paraId="2E341B5B" w14:textId="77777777" w:rsidR="00EA784B" w:rsidRDefault="00EA78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DD01EA" w14:textId="77777777" w:rsidR="00EA784B" w:rsidRDefault="00EA784B">
      <w:r>
        <w:separator/>
      </w:r>
    </w:p>
  </w:footnote>
  <w:footnote w:type="continuationSeparator" w:id="0">
    <w:p w14:paraId="4CE2408B" w14:textId="77777777" w:rsidR="00EA784B" w:rsidRDefault="00EA78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00AB67" w14:textId="77777777" w:rsidR="00D36302" w:rsidRDefault="00D3630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BC7034" w14:textId="77777777" w:rsidR="00D36302" w:rsidRDefault="00D3630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20FB1A" w14:textId="77777777" w:rsidR="00D36302" w:rsidRDefault="00D36302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zcBEiamRkZmBko6SsGpxcWZ+XkgBYa1AIE+F4UsAAAA"/>
  </w:docVars>
  <w:rsids>
    <w:rsidRoot w:val="00615BD7"/>
    <w:rsid w:val="0003395A"/>
    <w:rsid w:val="00064B23"/>
    <w:rsid w:val="000773CC"/>
    <w:rsid w:val="000A61DC"/>
    <w:rsid w:val="000C39E7"/>
    <w:rsid w:val="000E4358"/>
    <w:rsid w:val="000F1242"/>
    <w:rsid w:val="00173B57"/>
    <w:rsid w:val="001C34EC"/>
    <w:rsid w:val="00235C6E"/>
    <w:rsid w:val="00332D18"/>
    <w:rsid w:val="00336270"/>
    <w:rsid w:val="0035091C"/>
    <w:rsid w:val="00355DB3"/>
    <w:rsid w:val="00392E93"/>
    <w:rsid w:val="003D4867"/>
    <w:rsid w:val="00423753"/>
    <w:rsid w:val="00434C7F"/>
    <w:rsid w:val="004E5170"/>
    <w:rsid w:val="005229A7"/>
    <w:rsid w:val="005430A5"/>
    <w:rsid w:val="00555DE1"/>
    <w:rsid w:val="00615BD7"/>
    <w:rsid w:val="00626654"/>
    <w:rsid w:val="006805CC"/>
    <w:rsid w:val="006D2262"/>
    <w:rsid w:val="007A1A4D"/>
    <w:rsid w:val="007C2B8D"/>
    <w:rsid w:val="008B0B3D"/>
    <w:rsid w:val="008E2808"/>
    <w:rsid w:val="008E3F0E"/>
    <w:rsid w:val="00930F54"/>
    <w:rsid w:val="00A75A5F"/>
    <w:rsid w:val="00AD63F2"/>
    <w:rsid w:val="00BD770D"/>
    <w:rsid w:val="00C10D6B"/>
    <w:rsid w:val="00C157FD"/>
    <w:rsid w:val="00D3181A"/>
    <w:rsid w:val="00D36302"/>
    <w:rsid w:val="00D51BCF"/>
    <w:rsid w:val="00D7743F"/>
    <w:rsid w:val="00D80F02"/>
    <w:rsid w:val="00E965A7"/>
    <w:rsid w:val="00EA784B"/>
    <w:rsid w:val="00F163CA"/>
    <w:rsid w:val="00FB37AA"/>
    <w:rsid w:val="00FB4AB1"/>
    <w:rsid w:val="00FC0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D06711"/>
  <w15:chartTrackingRefBased/>
  <w15:docId w15:val="{C683DE2D-BA27-4D00-951A-3DB2DAB2E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6D22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097C051A6F6479609701E198110EE" ma:contentTypeVersion="10" ma:contentTypeDescription="Create a new document." ma:contentTypeScope="" ma:versionID="8862b7ffde3fb97ad8aba32c584a71ed">
  <xsd:schema xmlns:xsd="http://www.w3.org/2001/XMLSchema" xmlns:xs="http://www.w3.org/2001/XMLSchema" xmlns:p="http://schemas.microsoft.com/office/2006/metadata/properties" xmlns:ns3="d7997084-06ac-4cbc-acba-1164c2f56e02" targetNamespace="http://schemas.microsoft.com/office/2006/metadata/properties" ma:root="true" ma:fieldsID="70a86d9fe918189d7e2a26e30d6e4c74" ns3:_="">
    <xsd:import namespace="d7997084-06ac-4cbc-acba-1164c2f56e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997084-06ac-4cbc-acba-1164c2f56e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438A26-EAF6-4F01-BA07-B894893D16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484779-2EEF-491D-AC2E-655118FCB697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d7997084-06ac-4cbc-acba-1164c2f56e02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1FB3AD5-92A4-4C79-B667-2A43C39B1E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997084-06ac-4cbc-acba-1164c2f56e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64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A:  Application for Field Placement</vt:lpstr>
    </vt:vector>
  </TitlesOfParts>
  <Company>INDIANA STATE UNIVERSITY</Company>
  <LinksUpToDate>false</LinksUpToDate>
  <CharactersWithSpaces>1876</CharactersWithSpaces>
  <SharedDoc>false</SharedDoc>
  <HLinks>
    <vt:vector size="6" baseType="variant">
      <vt:variant>
        <vt:i4>3342409</vt:i4>
      </vt:variant>
      <vt:variant>
        <vt:i4>0</vt:i4>
      </vt:variant>
      <vt:variant>
        <vt:i4>0</vt:i4>
      </vt:variant>
      <vt:variant>
        <vt:i4>5</vt:i4>
      </vt:variant>
      <vt:variant>
        <vt:lpwstr>mailto:sally.walter@indstat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:  Application for Field Placement</dc:title>
  <dc:subject/>
  <dc:creator>Dr. Sally Lynn Walter - Sally.Walter@indstate.edu</dc:creator>
  <cp:keywords/>
  <cp:lastModifiedBy>Kim Julian</cp:lastModifiedBy>
  <cp:revision>2</cp:revision>
  <cp:lastPrinted>2014-03-24T13:59:00Z</cp:lastPrinted>
  <dcterms:created xsi:type="dcterms:W3CDTF">2022-09-14T17:47:00Z</dcterms:created>
  <dcterms:modified xsi:type="dcterms:W3CDTF">2022-09-14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6097C051A6F6479609701E198110EE</vt:lpwstr>
  </property>
</Properties>
</file>